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77459B31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B91FE9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2</w:t>
      </w:r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0043FF5C" w14:textId="77777777" w:rsidR="00217855" w:rsidRDefault="00217855" w:rsidP="00136E9B">
      <w:pPr>
        <w:spacing w:line="360" w:lineRule="auto"/>
      </w:pPr>
    </w:p>
    <w:p w14:paraId="4BA80D9D" w14:textId="77777777" w:rsidR="00217855" w:rsidRDefault="00217855" w:rsidP="00217855">
      <w:pPr>
        <w:spacing w:line="360" w:lineRule="auto"/>
        <w:jc w:val="center"/>
      </w:pPr>
    </w:p>
    <w:p w14:paraId="091F2BCA" w14:textId="3B140466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 xml:space="preserve">Ahmad </w:t>
      </w:r>
      <w:proofErr w:type="spellStart"/>
      <w:r w:rsidR="00D64D82" w:rsidRPr="00D64D82">
        <w:t>Afsahi</w:t>
      </w:r>
      <w:proofErr w:type="spellEnd"/>
      <w:r w:rsidR="00D64D82" w:rsidRPr="00D64D82">
        <w:t xml:space="preserve">, </w:t>
      </w:r>
      <w:proofErr w:type="spellStart"/>
      <w:r w:rsidR="00D64D82" w:rsidRPr="00D64D82">
        <w:t>P.Eng</w:t>
      </w:r>
      <w:proofErr w:type="spellEnd"/>
    </w:p>
    <w:p w14:paraId="48243518" w14:textId="77777777" w:rsidR="00136E9B" w:rsidRDefault="00136E9B" w:rsidP="00136E9B">
      <w:pPr>
        <w:spacing w:line="360" w:lineRule="auto"/>
        <w:jc w:val="center"/>
      </w:pPr>
      <w:r>
        <w:t xml:space="preserve">Teaching Assistant: Amir Hossein </w:t>
      </w:r>
      <w:proofErr w:type="spellStart"/>
      <w:r>
        <w:t>Sojoodi</w:t>
      </w:r>
      <w:proofErr w:type="spellEnd"/>
    </w:p>
    <w:p w14:paraId="09F99DB7" w14:textId="77777777" w:rsidR="00136E9B" w:rsidRDefault="00136E9B" w:rsidP="00217855">
      <w:pPr>
        <w:spacing w:line="360" w:lineRule="auto"/>
        <w:jc w:val="center"/>
      </w:pPr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5D821E3E" w14:textId="77777777" w:rsidR="00136E9B" w:rsidRDefault="00136E9B" w:rsidP="00136E9B">
      <w:pPr>
        <w:pStyle w:val="Heading1"/>
        <w:spacing w:line="360" w:lineRule="auto"/>
        <w:rPr>
          <w:shd w:val="clear" w:color="auto" w:fill="FFFFFF"/>
        </w:rPr>
      </w:pPr>
      <w:r>
        <w:rPr>
          <w:shd w:val="clear" w:color="auto" w:fill="FFFFFF"/>
        </w:rPr>
        <w:lastRenderedPageBreak/>
        <w:t>Results</w:t>
      </w:r>
    </w:p>
    <w:p w14:paraId="2859AA6A" w14:textId="77777777" w:rsidR="00136E9B" w:rsidRDefault="00136E9B" w:rsidP="00136E9B">
      <w:pPr>
        <w:rPr>
          <w:sz w:val="24"/>
          <w:szCs w:val="24"/>
        </w:rPr>
      </w:pPr>
      <w:r w:rsidRPr="00747001">
        <w:rPr>
          <w:sz w:val="24"/>
          <w:szCs w:val="24"/>
        </w:rPr>
        <w:t xml:space="preserve">The device query script resulted in providing information about two GPUs connected to the virtual machine. The two GPUs that were connected to the machine were a Tesla C2075, and a Quadro 600. </w:t>
      </w:r>
    </w:p>
    <w:p w14:paraId="6A9DE494" w14:textId="77777777" w:rsidR="00136E9B" w:rsidRDefault="00136E9B" w:rsidP="00136E9B">
      <w:pPr>
        <w:rPr>
          <w:sz w:val="24"/>
          <w:szCs w:val="24"/>
        </w:rPr>
      </w:pPr>
      <w:bookmarkStart w:id="1" w:name="_GoBack"/>
      <w:bookmarkEnd w:id="1"/>
    </w:p>
    <w:p w14:paraId="37947832" w14:textId="62039F5A" w:rsidR="00136E9B" w:rsidRDefault="00136E9B" w:rsidP="00136E9B">
      <w:pPr>
        <w:rPr>
          <w:sz w:val="24"/>
          <w:szCs w:val="24"/>
        </w:rPr>
      </w:pPr>
      <w:r w:rsidRPr="00747001">
        <w:rPr>
          <w:sz w:val="24"/>
          <w:szCs w:val="24"/>
        </w:rPr>
        <w:t xml:space="preserve">The </w:t>
      </w:r>
      <w:r>
        <w:rPr>
          <w:sz w:val="24"/>
          <w:szCs w:val="24"/>
        </w:rPr>
        <w:t>result for each of the matrix sizes</w:t>
      </w:r>
      <w:r w:rsidRPr="00747001">
        <w:rPr>
          <w:sz w:val="24"/>
          <w:szCs w:val="24"/>
        </w:rPr>
        <w:t xml:space="preserve"> </w:t>
      </w:r>
      <w:r>
        <w:rPr>
          <w:sz w:val="24"/>
          <w:szCs w:val="24"/>
        </w:rPr>
        <w:t>are</w:t>
      </w:r>
      <w:r w:rsidRPr="00747001">
        <w:rPr>
          <w:sz w:val="24"/>
          <w:szCs w:val="24"/>
        </w:rPr>
        <w:t xml:space="preserve"> provided below.</w:t>
      </w:r>
    </w:p>
    <w:p w14:paraId="3D15DA45" w14:textId="1F80E8CA" w:rsidR="00136E9B" w:rsidRPr="00136E9B" w:rsidRDefault="00136E9B" w:rsidP="00136E9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2D081F" wp14:editId="76F7EBBC">
            <wp:extent cx="5585900" cy="7953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933" cy="7977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D1B2C" w14:textId="6321B5E3" w:rsidR="00136E9B" w:rsidRDefault="00136E9B" w:rsidP="00136E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Matrix Addition Results #1</w:t>
      </w:r>
    </w:p>
    <w:p w14:paraId="6ED05F5E" w14:textId="77777777" w:rsidR="00136E9B" w:rsidRDefault="00136E9B" w:rsidP="00136E9B">
      <w:pPr>
        <w:keepNext/>
      </w:pPr>
      <w:r>
        <w:rPr>
          <w:noProof/>
          <w:lang w:val="en-CA"/>
        </w:rPr>
        <w:lastRenderedPageBreak/>
        <w:drawing>
          <wp:inline distT="0" distB="0" distL="0" distR="0" wp14:anchorId="67755F87" wp14:editId="35E84214">
            <wp:extent cx="5943600" cy="35369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622AB" w14:textId="0D2D9FB9" w:rsidR="00136E9B" w:rsidRDefault="00136E9B" w:rsidP="00136E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Matrix Addition Results #2</w:t>
      </w:r>
    </w:p>
    <w:p w14:paraId="18C4F537" w14:textId="77777777" w:rsidR="00136E9B" w:rsidRDefault="00136E9B" w:rsidP="00136E9B">
      <w:pPr>
        <w:rPr>
          <w:lang w:val="en-CA"/>
        </w:rPr>
      </w:pPr>
    </w:p>
    <w:p w14:paraId="24F6920C" w14:textId="77777777" w:rsidR="00136E9B" w:rsidRDefault="00136E9B" w:rsidP="00136E9B">
      <w:pPr>
        <w:rPr>
          <w:lang w:val="en-CA"/>
        </w:rPr>
      </w:pPr>
    </w:p>
    <w:p w14:paraId="3BA8136B" w14:textId="7F0CB131" w:rsidR="00136E9B" w:rsidRDefault="00136E9B" w:rsidP="00136E9B">
      <w:pPr>
        <w:rPr>
          <w:lang w:val="en-CA"/>
        </w:rPr>
        <w:sectPr w:rsidR="00136E9B" w:rsidSect="00747001">
          <w:footerReference w:type="default" r:id="rId17"/>
          <w:headerReference w:type="first" r:id="rId18"/>
          <w:footerReference w:type="first" r:id="rId19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9FDBEB2" w14:textId="77777777" w:rsidR="00136E9B" w:rsidRDefault="00136E9B" w:rsidP="00136E9B">
      <w:pPr>
        <w:pStyle w:val="Heading1"/>
      </w:pPr>
      <w:r>
        <w:lastRenderedPageBreak/>
        <w:t>Code</w:t>
      </w:r>
    </w:p>
    <w:p w14:paraId="56898FCD" w14:textId="77777777" w:rsidR="00136E9B" w:rsidRDefault="00136E9B" w:rsidP="00136E9B">
      <w:pPr>
        <w:spacing w:line="360" w:lineRule="auto"/>
      </w:pPr>
      <w:r>
        <w:t>The code for the query is located in “.</w:t>
      </w:r>
      <w:r w:rsidRPr="00747001">
        <w:t>\question1\question1</w:t>
      </w:r>
      <w:r>
        <w:t>\</w:t>
      </w:r>
      <w:r w:rsidRPr="00747001">
        <w:t>kernel.cu</w:t>
      </w:r>
      <w:r>
        <w:t>”. The code is also provided below.</w:t>
      </w:r>
    </w:p>
    <w:p w14:paraId="765E7CD7" w14:textId="77777777" w:rsidR="00136E9B" w:rsidRDefault="00136E9B" w:rsidP="00136E9B">
      <w:pPr>
        <w:keepNext/>
        <w:spacing w:line="360" w:lineRule="auto"/>
      </w:pPr>
      <w:r>
        <w:rPr>
          <w:noProof/>
        </w:rPr>
        <w:drawing>
          <wp:inline distT="0" distB="0" distL="0" distR="0" wp14:anchorId="1E69AE35" wp14:editId="574CE7D7">
            <wp:extent cx="5667555" cy="4692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484" r="1151"/>
                    <a:stretch/>
                  </pic:blipFill>
                  <pic:spPr bwMode="auto">
                    <a:xfrm>
                      <a:off x="0" y="0"/>
                      <a:ext cx="5668159" cy="4692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E84E5A" w14:textId="10C11F97" w:rsidR="00136E9B" w:rsidRPr="00F8765C" w:rsidRDefault="00136E9B" w:rsidP="00136E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Code for Device Query</w:t>
      </w:r>
    </w:p>
    <w:p w14:paraId="6418CEA6" w14:textId="614915D2" w:rsidR="00786537" w:rsidRPr="00F8765C" w:rsidRDefault="00786537" w:rsidP="00D64D82">
      <w:pPr>
        <w:spacing w:line="360" w:lineRule="auto"/>
        <w:ind w:firstLine="720"/>
      </w:pPr>
    </w:p>
    <w:sectPr w:rsidR="00786537" w:rsidRPr="00F8765C" w:rsidSect="009025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96477" w14:textId="77777777" w:rsidR="00626F3F" w:rsidRDefault="00626F3F" w:rsidP="009B3087">
      <w:pPr>
        <w:spacing w:after="0" w:line="240" w:lineRule="auto"/>
      </w:pPr>
      <w:r>
        <w:separator/>
      </w:r>
    </w:p>
  </w:endnote>
  <w:endnote w:type="continuationSeparator" w:id="0">
    <w:p w14:paraId="422917CC" w14:textId="77777777" w:rsidR="00626F3F" w:rsidRDefault="00626F3F" w:rsidP="009B3087">
      <w:pPr>
        <w:spacing w:after="0" w:line="240" w:lineRule="auto"/>
      </w:pPr>
      <w:r>
        <w:continuationSeparator/>
      </w:r>
    </w:p>
  </w:endnote>
  <w:endnote w:type="continuationNotice" w:id="1">
    <w:p w14:paraId="5C00567E" w14:textId="77777777" w:rsidR="00626F3F" w:rsidRDefault="00626F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6746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632BA" w14:textId="099856C0" w:rsidR="00136E9B" w:rsidRDefault="00136E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136E9B" w:rsidRDefault="00136E9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36E9B" w14:paraId="28C8FC41" w14:textId="77777777" w:rsidTr="1DD45B1D">
      <w:tc>
        <w:tcPr>
          <w:tcW w:w="3120" w:type="dxa"/>
        </w:tcPr>
        <w:p w14:paraId="09A8634A" w14:textId="7EF610B8" w:rsidR="00136E9B" w:rsidRDefault="00136E9B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00136E9B" w:rsidRDefault="00136E9B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00136E9B" w:rsidRDefault="00136E9B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136E9B" w:rsidRDefault="00136E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202D30" w14:textId="77777777" w:rsidR="00626F3F" w:rsidRDefault="00626F3F" w:rsidP="009B3087">
      <w:pPr>
        <w:spacing w:after="0" w:line="240" w:lineRule="auto"/>
      </w:pPr>
      <w:r>
        <w:separator/>
      </w:r>
    </w:p>
  </w:footnote>
  <w:footnote w:type="continuationSeparator" w:id="0">
    <w:p w14:paraId="09030894" w14:textId="77777777" w:rsidR="00626F3F" w:rsidRDefault="00626F3F" w:rsidP="009B3087">
      <w:pPr>
        <w:spacing w:after="0" w:line="240" w:lineRule="auto"/>
      </w:pPr>
      <w:r>
        <w:continuationSeparator/>
      </w:r>
    </w:p>
  </w:footnote>
  <w:footnote w:type="continuationNotice" w:id="1">
    <w:p w14:paraId="6ECCC609" w14:textId="77777777" w:rsidR="00626F3F" w:rsidRDefault="00626F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36E9B" w14:paraId="3C794777" w14:textId="77777777" w:rsidTr="1DD45B1D">
      <w:tc>
        <w:tcPr>
          <w:tcW w:w="3120" w:type="dxa"/>
        </w:tcPr>
        <w:p w14:paraId="4FBC0C02" w14:textId="720845FB" w:rsidR="00136E9B" w:rsidRDefault="00136E9B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00136E9B" w:rsidRDefault="00136E9B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00136E9B" w:rsidRDefault="00136E9B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136E9B" w:rsidRDefault="00136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6E9B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26F3F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30A9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3E4239-9518-4719-A215-D96236779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4</cp:revision>
  <cp:lastPrinted>2019-12-08T23:18:00Z</cp:lastPrinted>
  <dcterms:created xsi:type="dcterms:W3CDTF">2020-03-29T00:44:00Z</dcterms:created>
  <dcterms:modified xsi:type="dcterms:W3CDTF">2020-03-29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